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ผลิตสื่อแอนิเมชัน</w:t>
      </w:r>
      <w:r>
        <w:t xml:space="preserve"> </w:t>
      </w:r>
      <w:r>
        <w:t xml:space="preserve">(บ่าย)</w:t>
      </w:r>
      <w:r>
        <w:t xml:space="preserve"> </w:t>
      </w:r>
      <w:r>
        <w:t xml:space="preserve">300767</w:t>
      </w:r>
    </w:p>
    <w:p>
      <w:pPr>
        <w:pStyle w:val="Date"/>
      </w:pPr>
      <w:r>
        <w:t xml:space="preserve">วันอังคารที่</w:t>
      </w:r>
      <w:r>
        <w:t xml:space="preserve"> </w:t>
      </w:r>
      <w:r>
        <w:t xml:space="preserve">30</w:t>
      </w:r>
      <w:r>
        <w:t xml:space="preserve"> </w:t>
      </w:r>
      <w:r>
        <w:t xml:space="preserve">กรกฎ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ป็นแนวนอน เลือกดเป็นแนวนอนตรงนี้นะค ตรง Alritation เลือกเป็นแนวนอน แล้วกด Ok นะคะ… กด Create แล้วกดปุ่ม Create ค่ะ ขนาด A4 อันแรกเลย เลือกแนวนอนนะ ค่ะ แล้วก็ Create ค่ะ โอเค เราก็จะได้รูปแบบพื้นที่การทำงานนะคะ ที่เป็นแนวนอน วันนี้เราจะมาฝึกใช้เครื่องมือ TypeTool นะคะ เครื่องมือที่ใช้การพิมพ์ข้อความนะคะ เครื่องมือที่พิมพ์ข้อความ แล้วก็จะประยุกต์ใช้ตัว Type Tool นี่นะคะ ทำให้มันเป็น Create Outline หรือทำให้เป็นฟอนต์ ทำให้ตัวอักษรนี่ เป็นรูปร่างนะคะ เป็นรูปร่าง นะคะ ซึ่งถ้าเรากำหนดตัวอักษรเป็นรูปร่างนะคะ เราก็จะสามารถแก้ไข ดัดแปลงนะคะ ออกแบบตัวอักษรนะคะ ที่หลากหลาย แล้วก็มีความน่าสนใจมากขึ้นนะคะ แล้วก็ใช้เครืองมือ Perspective นะคะ หรือว่าการวาดนะคะ การวาดโดยลักษณะของการวาด 2 มิตินะคะ ที่ให้มันมีมุม มีมิติมากขึ้นนะคะ เดี๋ยวเรามาเรียนรู้เครื่องมือแรกก่อนนะคะ คือตัว Type Tool นะคะ เราคลิกใช่ไหมคะ เราคลิกแล้วเปลี่ยนสีนิดหนึ่งนะคะ ตอนนี้สีพื้น ถ้าเปิดขึ้นมาใหม่นี่ สีพื้นรของเราคือสีขาวถ้าเราพิมพ์เราจะมองไม่เห็นนะ เพราะพื้นหลังของเราน่ะ พื้นหลังเป็นสีขาว เพราะฉะนั้น เราต้องเปลี่ยน Flowground เปลี่ยนพื้น เปลี่ยนสีตัวอักษรนะคะ เปลี่ยนสีตัวอักษร โอเคนะคะ เป็นสีน้ำเงินคลิกวางเข้าไป กดเข้าไปนะคะ เดี๋ยวเราจะลองใช้พิมพ์แบบง่าย ๆ ก่อนนะคะ สมมติเราที่จะอยากได้วงกลมนะ อยากได้วงกลมหลาย ๆ วงนี่นะคะ แทนที่เราจะวาดวงกลม เราสามารถที่จะใช้ฟอนต์ที่เป็นเลข 0 หรือว่ากดตัว O ก็ได้นะคะ หรือว่าพิมพ์ตัว O ที่แป้นพิมพ์นะ ตัว O คลิกตัวนี้ 1 2 3 4 5 ตัว O 5 ตัว สมมตินะคะ ตัว O 5 ตัว แล้วก็ขยายขนาดของตัว O เลยนะคะ ใช้ กดตัว V นะ กดตัว V เพื่อจะดำเนินการเพิ่มขนาดนะคะ ย่อขนาดหรือเคลื่อนย้ายนะคะ กดแป้นตัว V นะ โอเคนะ นะคะ หรือเราจะทำการเปลี่ยนฟอนต์ โอเคนะ เราจะทำการเปลี่ยนฟอนต์นะคะ ที่ถาดหรือเครื่องมือด้านขวามือเรานี่ มันมี Propperties นะคะ เพื่อที่จะให้เรากำหนดคุณสมบัติเพิ่มเพิ่มเติมในส่วนของตัวอักษรนะคะ สามารถที่จะหาฟอนต์นะคะ โอเค สมมติว่าอาจารย์จะให้ตัวอักษรทั้ง 5 วงนี่ มันซ้อนทับกัน นะคะ ให้ตัวอักษรทั้ง 5 วงนี้ ซ้อนทับกันหรือว่าสลับกัน หรือว่าคล้อง ทำการคล้องกันอยู่นะคะ เหมือนโซ่น่ะนะคะ เหมือนโซ่ โอเคนะ เราจะทำให้ตัว O หรือว่าเลข 0 นะคะ ให้มันอยู่ชิด ๆ กัน หรือว่าคล้องกันอยู่ โอเค แล้วก็จะเทสีนะคะ สลับ คือ 5 ตัว 5 สีนะ โอเคเราได้แบบนี้แล้วใช่ไหม ทุกคนได้แบบนี้แล้วนะ ให้เพิ่มขนาดนะ เพิ่มขนาดแล้วก็ใส่ฟอนต์ให้ได้ลักษณะนี้ก่อน ตอนนี้ยังเป็นรูปแบบฟอนต์อยู่นะคะ เวลาที่เราแก้ไขนี่ ยังเป็นฟอนต์อยู่ เวลาที่เราแก้ไขนสามารถที่จะเปลี่ยน… เปลี่ยนฟอนต์ได้นะ เปลี่ยนฟอนต์ได้นะ จัดกึ่งกลางนะคะ ตอนนี้ยังเปลี่ยนฟอนต์ได้อยู่ แต่ถัดไป ต่อจากนี้ไปนี่ เราจะกำหนดเป็น Create Outline เราจะทำให้ฟอนต์ของเรานี่กลายเป็นสัญลักษณ์ กลายเป็นรูปร่างน่ะค่ะ กลายเป็นรูปร่างนะคะ ที่เราจะเคลื่อนย้ายแต่ละตัวได้อย่างอิสระ ตอนนี้ถ้าเราจะเคลื่อนย้ายได้ไปทั้งหมดเลย เป็นรูปแบบของฟอนต์ ทุกคนเมื่อเรา Set ค่าตรงนี้เรียบร้อยแล้วนะคะ ได้ฟอนต์ที่เราโอเคแล้วนี่ เราคลิกเมาส์ขวาตรง Fonคลิกเมาส์ขวาที่ Font เลือก Create Outline นะคะ เลือก Create Outline มองเห็นไหมคะ คลิกเมาส์ขวา เลือก Create Outline นะคะ คลิกเมาส์ขวาเลือก Create Outline โอเค ฟอนต์ของเรานี่ กลายเป็นรูปร่าง เราจะแก้ฟอนต์ไม่ได้แล้วนะคะ ทีนี้นะคะ จากฟอนต์นี้กลายเป็นรูปร่างแล้ว แก้ฟอนต์ไม่ได้แล้ว จากฟอนต์ธรรมดาแล้วตอนนี้ เป็นวงกลม 5 วงธรรมดา นะคะ ที่ทำไมคะ ที่เวลาเราจะเคลื่อนย้ายแต่ละวงเราวสามารถ Double ดับเบิลคลิกในพื้นที่ข้างนอกนะ นะคะ คลิก… เราสามารถจะเคลื่อนย้ายแต่ละวงได้นะคะ โอเค ทีนี้เราจะให้มันคล้องกันอยู่ คลิก… ดับเบิลคลิกที่ตัวที่ 2 ให้มันมาใกล้ ให้มันเป็นลักษณะนี้นะ ให้มันเป็น 2 วงนี้ก่อน ให้เป็นแบบนี้ก่อนก็ได้นะคะ เอา 2 วงก่อน อย่าเพิ่ง 3 4 5 วงนะคะ ลองเปลี่ยนสีวงกลมที่ 2 ดูนะคะ วงกลมที่ 2 นี่ จะให้เป็นสีโอเค ให้วงกลม 2 วงนี้อยู่ทับกันแบบนี้นะคะ พอทับกันปุ๊บนี่ เราทำการลากคลุมทั้ง 2 วงนี้นะคะ ลากคลุมทั้ง 2 วง ลากคลุมทั้ง 2 วง เครื่องมือ Pathfinder ยังอยู่ที่หน้าจอไหมนะคะตัวนี้ Pathfinder นะคะ ไม่มีกดWindow ไปที่ Window นะคะ เลือก Pathfinder หรือ Shift + Ctrl เรียกใช้งาน Pathfinder ถ้ามันมีเครื่องหมายถูกข้างหน้า Pathfinder นี่แสดงว่ามันมีที่หน้าจอเราแล้วนะ เราต้องหาดูดี ๆ เราต้องหาดูดี ๆ นะคะ มันจะรวมอยู่ที่ส่วน ใน Transfrom อะไร แล้วก็ Phaจัดตำแหน่ง แล้วก็ Pathfinder มีแล้วใช่ไหมคะ เราลากคลุมแล้วเราเลือก ที่หน้าต่าง Pathfinder แล้วเราไปคลิกที่ตัว Phatfider ตัวแรกนะคะ Divice นะคะ กด 1 ครั้งนะคะ สัญลักษณ์ของเรานี่ ตอนนี้มันก็ การใช้ Device ก็คือจัดตัดกันนี่นะคะ จุดตัดกันนะ มันจะสร้าง สร้างรูปร่างขึ้นมาให้อีกรูปร่างหนึ่งที่เป็นตรงจุดตัดนะคะ เพราะฉะนั้น จุดตัดใจจุดตัดหนึ่งนี่ เรา Double Clik นะ นะคะ ให้เป็นสีเดียวกันกับ… ให้เป็นสีเดียวกันอีกวงหนึ่ง เป็นจุดตัดนะ คลิก แล้วก็ไปเติมสีนะคะ อาจจะใช้เครื่องมือดูดสีก็ได้นะคะ ฏพเครื่องมือดูดสี เพื่อที่จะคลิกเลือกสีอีกวงหนึ่งน่ะค่ะ มันจะได้ค่าสีที่ใกล้เคียงกันนะคะ เพียงเท่านี้เราก็จะได้นะคะ เราก็จะได้วงกลม 2 วงที่มันทำการอย่างไรคะ คล้องกันอยู่ใช่ไหม โอเคไหมคะ เห็นความแตกต่างนะ เพียงเราคลิกแค่ 2 จุด 3 จุดนะ เราก็จะได้วงกลมนะคะ ที่เหมือนคล้องกันอยู่ เกี่ยวกันอยู่นะคะ ที่ซ้อนทับกันอยู่ คะ ทันไหมคะ นะคะตรงจุดตัด เราทำการเปลี่ยนสีแค่จุดเดียวนะนะคะ มันจะได้ให้เรา เอ๊ย มองดูว่าสีแดงทับสีดำ สีดำทับสีแดง ทันไหมเอ่ย ทันไหมคะ เดี๋ยวจะไปช่วยดู โอเค คราวนี้เราก็ลองนะคะ ดีไซน์ไปนะ ให้… กำหนดสี แต่ละวงแต่ละสีให้มันเป็นอีกสีหนึ่ง วงหนึ่งไปเลยนะ นะคะ เอามาทับกันลากคลุมแล้วก็เลือกไปที่ Pathfinder นะคะ เลือกตัวที่เป็น Device ตัวแรกเลยนะคะ ได้ไหมคะ โอเค อีกครั้งหนึ่งนะ นะคะ Type Tool ว่าเราจะกำหนดตัวอักษรชื่อหลักสูตรเรานะคะ CDT CDT นะคะ ทวนอีกครั้งหนึ่งนะ CDT สมมตินะ นี่อาจารย์จัดกลุ่มก่อน โอเค พิมพ์ชื่อหลักสูตร CDT แล้วก็เลือกฟอนต์นะคะ โอเค เลือกฟอนต์ที่เราคาดว่าเราจะใช้ เอาฟอนต์ง่าย ๆ TAhoma นี่ล่ะ Tahoma สมมติเราจะทำการดัดแปลงฟอนต์นะนะคะ เราจะวาด โดยใช้ Type Tool นะคะ เหมือนเดิมนะ ขั้นตอน ก็คือเราพิมพ์ข้อความนะคะ เสร็จแล้วปุ๊บ คลิกเมาส์ขวานะคะ คลิกเมาส์ขวา กำหนดเป็น Create Outline นะคะ นะคะ Create Outline เสร็จแล้วปุ๊บเราจะทำการดัดแปลงนะนะคะ อาจจะสร้างเป็นโลโก้ หรือว่าดัดแปลงตัว CDT นะคะ ก็ประมาณนี้แล้วกันนะคะ ตัว T แขนยาวหน่อยก็ได้นะคะ วิธีการดัดแปลงนะ วิธีการดัดแปลงรูปรา่งนี่ เราสามารถใช้ลูกศรตัว A นะคะ ใช้ตัว A กดตัว A นะ ถ้าเราต้องการยืดหรือว่าดัดแปลงนะคะ กดตัว A กดตัว A ลากคลุมจุดที่เราต้องการแก้ไขดัดแปลงนะคะ ลากคลุม ลากคลุม 2 จุดด้านล่างนะคะ อยากให้ขาตัว T มันเยอะ ๆ นี่ ลากคลุม โดยใช้ลูกศรตัว A นะ ลากคลุมแล้วลูกศรชี้ลงน่ะค่ะ นะคะ เราก็จะได้ยืด ยืดรูปร่างของตัว T นะคะ ทำการยืด หด โดยการกดลูกศรขึ้นลงนะคะ โดยการกดลูกศรขึ้นลงนะคะ ต้องการขยายจุดไหน ก็คือใช้แป้นตัว A นะคะ เพื่อเรียกใช้ Direct-selection นะ ในการดัดแปลง หรือว่าเปลี่ยนรูปร่างนะคะ แล้วก็ลูกศรตัว V นะ เมื่อเรากำหนดเสร็จแล้วนะคะ คราวนี้ลองทำคนละสีนะคะ เพื่อให้เห็นความแตกต่างนะ ตัว C ก็จะใช้เป็นสี… ตัว C เป็นสีน้ำเงิน ตัว D เป็นสี… ม่วงนะคะ ตัว T เป็นสีเขียวตัว T ตัว T ให้เป็นสีเดียวกันกับตัว T ก็ได้ ประมาณนี้ โอเค นี่ ก็จะได้ CDT เราประมาณนี้นะคะ แต่ว่าเราจะลบส่วนที่เราไม่ต้องการออก หรือตัดส่วนที่ไม่ต้องการออกนะคะ หรือว่าจะให้มันทับกันหรืออะไรก็ได้ เหมือนเดิมค่ะ ใช้เครื่องมือ Pathfinder นะคะ เวลาเราเรียกใช้ Pathfinder แล้ว มันจะมาปรากฏที่อยู่ด้านขวามือนะคะ Pathfinder อยู่ตำแหน่งขวามือนะคะ กดเลือกคำสั่งแรก Divide นะคะ แล้วเราก็จะได้ตัวที่มันซ้อนทับกันนี่ มันจะสร้างรูปร่างเพิ่มมาให้นะคะ ที่เป็นจุดตัดกันน่ะค่ะ อันไหนที่เราไม่ต้องการก็ แล้วก็ Delete ทิ้งได้เลย โอเค ปึ๊บ ๆ ๆ ขอซูมเยอะ ๆ จุดนี้ ของอาจารย์จะมีจุดตัดกันเยอะเลย โอเค ง่ายไหมคะ อันนี้คือการประยุกต์ใช้ Type Tool นะ ประยุกต์ใช้ Type Tool โดย Create Outline นะคะ ระหว่างที่เรากำลังทำงานอยู่นี่นะคะ เราสามารถใช้คีย์ลัดที่แป้นคีย์บอร์ดนะคะ อย่างเช่น ซูมนะคะ ซูมหน้าจอ เพื่อให้เราเห็นรายละเอียดชัดขึ้นนี่ ก็กด Ctrl+ Ctrl + นะคะ คือ การซูมนะ Ctrl + + นะคะ ซูมเข้าไปแล้วก็เคลื่อนย้ายตำแหน่งด้วยการกด Spcaกด Space bar แช่ไว้นะคะ นะคะ นะ กด Space Bar แช่ไว้ แล้วเลื่อนเมาส์ ซูมออกก็จะเป็น Ctrl - หรือต้องการให้มันขนาดหน้าจอ ขนาดหน้าจอก็ Ctrl + 0 นะคะ มันช่วยให้เราทำงานได้สะดวกขึ้นนะคะ โดยการซูมหน้าจอ Ctrl + Ctrl - นะคะ + + เรื่อย ๆ Ctrl + + นะคะ ซูมเข้าไป Ctrl - - ซูมออก นะคะ แล้วก็ Space Bar แล้วก็เคลื่อนย้ายนะคะ Pathfinder ประยุกต์ใช้ได่เได้เยอะนะคะ เห็นเพื่อนวาดเป็นดาวเสาร์ได็ได้นะคะ วาดดาวเสาร์ ลองดูไหมคะ นะคะ ต้องทำได้ ต้องทำได้นะคะ ภาสกร ภาสกรทำได้เหมือนภาสกรนะคะ ให้ทุกคนวาดดาวเสาร์ ลองวาดดาวเสาร์นะคะ ดาวเสาร์มีวงแหลมล้อมรอบใช่ไหม วาดดาวเสาร์นะคะ ก็ใช้เครื่องมือ Pathfinder นี่ล่ะ ใช้รูปร่างวงกลม วงรีนะคะ หรือจะใช้เป็นตัว O ก็ได้นะคะ ลองประยุกต์ดูลองทำเองนะคะ อาทิตย์นี้ให้ทำเองนะคะ ให้ทำเอง ทำเอง ทุกคนวาดดาวเสาร์ ดาวเสาร์เป็นอย่างไร ดาวเสาร์ดูก่อน อันนี้ดาวเสาร์นะ ดาวเสาร์อย่างง่ายนะคะ ดาวเสาร์การ์ตูน ให้ทำเอง ลงมือทำเองนะคะ วาดดาวเสาร์ ประยุกต์ค่ะ ทีนี้ประยุกต์เอง เสร็จหรือยังคะ ดาวเสาร์เสร็จหรือยัง คราวนี้เราจะมาวาดนะคะ เราจะมาใช้เครื่องมือ Perspective นะ แล้วก็มาลองวาดเป็นภาพตึก ภาพอาคารนะคะ โดยใช้เครื่องมือ Perspacetive ออกจากดาวก่อน กลับมายังโลกก่อน กลับมายังโลกก่อนนะคะ กลับมายังโลกก่อน ก่อนที่เราจะมาวาดเครื่องมือ Perspective นะ เดี๋ยวมาเล่นเกม มาเล่นเกมสนุก ๆ สักเกมหนึ่งนะคะ มา มาลองเล่นเกม เป็นเกมปริศนาทายคำ เคยเล่นไหม Relax หน่อยนะคะ พร้อมที่จะเล่นเกมยัง พร้อมที่จะเล่มเกมสร้างอาคาร เดี๋ยวเรามาเล่นเกมกันก่อนสัก 2-3 คำถาม เป็นเกมปริศนาทายคำนะ โอเค ทุกคนพร้อม ทุกคนพร้อมนะ นะคะ aข้อที่ 1 ค่ะ ข้อที่ 1 2 พยางค์ ม้าลาย 2 พยางค์ เป็นผลไม้ชนิดหนึ่ง ข้อนี้ตอบ…</w:t>
      </w:r>
    </w:p>
    <w:p>
      <w:pPr>
        <w:pStyle w:val="BodyText"/>
      </w:pPr>
      <w:r>
        <w:t xml:space="preserve">(นักศึกษาหญิง) มะม่วง</w:t>
      </w:r>
    </w:p>
    <w:p>
      <w:pPr>
        <w:pStyle w:val="BodyText"/>
      </w:pPr>
      <w:r>
        <w:t xml:space="preserve">(อาจารย์ปิยวรรณ) โอเค ใช่ค่ะ ข้อนี้ตอบมะม่วงนะคะ ตัวภาพแรกเป็นสัญลักษณ์เป็น ม ม้า นะ เป็น ม้า อันนี้เป็นสีม่วง เออ นะคะ ม้าเป็นม้า มะม่วง จากม้าเป็นมะม่วงนะคะ มะม่วงนะ อย่างไรคิดว่าเป็นมะม่วงเป็นอย่างแรกไหม</w:t>
      </w:r>
    </w:p>
    <w:p>
      <w:pPr>
        <w:pStyle w:val="BodyText"/>
      </w:pPr>
      <w:r>
        <w:t xml:space="preserve">(อาจารย์ปิยวรรณ) เหรอ ถัดมา ถัดมา ถัดมา ถัดมาค่ะ</w:t>
      </w:r>
    </w:p>
    <w:p>
      <w:pPr>
        <w:pStyle w:val="BodyText"/>
      </w:pPr>
      <w:r>
        <w:t xml:space="preserve">(นักศึกษา) หมอดู</w:t>
      </w:r>
    </w:p>
    <w:p>
      <w:pPr>
        <w:pStyle w:val="BodyText"/>
      </w:pPr>
      <w:r>
        <w:t xml:space="preserve">(อาจารย์ปิยวรรณ) หมอดู หมอดู ถัดมาค่ะ 2 พยางค์ กีฬาแข่งในลู่ วิ่งอะไรคะ วิ่งผลัด วิ่งผลัด วิ่งผลัดนั่นเองนะคะ ผลัด ผลัด ก็คือวิ่งผลัดนะ ถัดมาค่ะ ข้อที่ 4 4 พยางค์นะคะ 4 พยางค์ อันนี้มี 4 พยางค์ อะไรเอ่ย มี 4 พยางค์เป็นสุภาษิตไหยค่ะ จับปลาสองมือ นะคะ จับ ภาพแรกคือจับ จับ… ภาพที่ 2 คือ ปา ชมพู่ ชมพู่เก่งจังเลยนะคะ ถัดไป ถัดไป ข้อที่ 5 ค่ะ อันนี้มี 4 พยางค์ 4 พยางค์นะคะ เป็น… เป็นแบบว่าสำนึกผิด รู้สึกผิด อะไรอย่างนี้ค่ะ เกือบแล้ว เกือบแล้วเมื่อกี้น่ะ เกือบแล้ว เมื่อกี้มาแล้ว กลับเนื้อกลับตัว กลับ พลิกนะ กลับเนื้อ กลับเนื้อกลับตัว เป็นอย่างไรคะ งงไหม ไม่งง ข้อต่อไปค่ะ ข้อที่ 6 ข้อที่ 6 มี 4 พยางค์ค่ะ มีภาพอะไรนี่นะคะ ภาพสระว่ายน้ำ แล้วภาพคนกำลังกินนะคะ แล้วก็ภาพ… ไม่ใช้ลูกตาลนะ 0 กับ 0 นะคะ เหมือนเดิมอย่างต่อเนื่อง</w:t>
      </w:r>
    </w:p>
    <w:p>
      <w:pPr>
        <w:pStyle w:val="BodyText"/>
      </w:pPr>
      <w:r>
        <w:t xml:space="preserve">(อาจารย์ปิยวรรณ) สม่ำเสมอ ถูกต้องค่ะ ภาพนี้คือสม่ำเสมอนะคะ สระ สระว่ายน้ำ คือ สระ คนนี่คือหม่ำ กำลังหม่ำกำลังกินนคือเสมอกันนะคะ รวมกันเป็นสม่ำเสมอมา ข้อที่ 7 ค่ะ 2 พยางค์ 2 พยางค์ค่ะ คำเป้าหมายเกินคาด เป็นคล้าย ๆ ชื่อพรรคการเมืองที่เรา… ไม่ใช่ชื่อพรรคการเมือง อะไรเอ่ย 2 พยางค์ อะไรนี่เต็มไปหมดเลย มีแต่ภาพ… ภาพเด็กยิ้ม ภาพเด็กยิ้ม 2 พยางค์นะ 2 พยางค์ อันนี้เป็นภาพเด็กยิ้มแล้วเห็นแต่อะไรคะ เห็นแต่อะไร เห็นแต่อะไรนี่ อันนี้อะไรทำเป้าหมายเกินคาด อันนี้อะไร อันนี้อะไร หน้า แล้วมีเท่าไร มันถึงมีหน้ากี่รูปน่ะ หน้าน่ะ ใบหน้านี้กี่รูป ใครตอบเมื่อกี้ ก้าวหน้าค่ะ ก้าวหน้าเลยนี่ค่ะ หน้า 9 รูป ก้าวหน้า ข้อที่ 8 ค่ะ เอาไว้เขียนอันนี้ง่ายมาก ดินอะไร ดินสอค่ะ โอเค โอเค เราสามารถที่จะสร้างเกมลักษณะนี้ได้นะคะ ถัดมาค่ะ ข้อที่ 9 ข้อที่ 9 เป็นเจ้าป่า เจ้าป่า อะไรคะ เขาทำอะไรอยู่ ได้ยินแว่ว ๆ แล้วเมื่อกี้ ก็คือ… ดัง ๆ ราชสีห์ อย่างง่าย ข้อสุดท้าย อันนี้ก็ง่ายเหมือนกัน มี 4 พยางค์ค่ะ เป็นสุภาษิตไทย 4 พยางค์ เป็นสุภาษิตไทย เหมาคนเดียวเลย ถ้าได้รางวัลนี่คงได้รางวัลคนเดียวเลยนะคะ ข้าวใหม่ ปลามัน นั่นคือข้าว นี่เป็นปลา อันนี้เป็นน้ำมัน อาจจะดูไม่ออกว่าเป็นน้ำมัน หมดแล้ว เกมของเรานะคะ โอเค เอาอีกเหรอ เดี๋ยวเราจะเลิกช้านะคะ ถัดมาเราจะมาวาดตึกกัน มาวาดตึกกัน จะโหลดไฟล์ใหม่หรือสร้างไฟล์ใหม่ก็ได้นะคะ หรือจะลบอันเก่าก็ได้นะคะ ถ้าเสียดายก็สร้างไฟล์ใหม่ ถ้าไม่เสียดายก็ลบทิ้งไปเลย กด Ctrl + A + Delete ไปเลย ถ้าไม่อยากสร้างไฟล์ใหม่นะคะ ให้เหลือหน้าเปล่า ๆ เราจะมาฝึกวาดนะคะ โดยเครื่องมือ Perspective นะคะ ก่อนที่เราจะมาใช้เครื่องมือนี้นะ เครื่องมือนี้นะคะ เราสามารถที่จะทำการวาดสร้างเป็นฉาก เป็นตึก เป็นอาคารนะคะ ให้ดูมีมิติมีมุมตึก นะคะ การใช้งานก็ง่ายนะคะ ก็จะมีจุดให้เราได้คลิกนะคะ ก็คือด้านซ้าย ด้านขวาานะคะ Perspective Grid นะ จะมีด้านขวา ด้านซ้ายนะ นะคะ ถ้าเราจะวาดตรงไหน ก็คือคลิก หรือ Active หรือคลิกที่ด้านนั้น ถ้าจะวาดลงไปที่ด้านขวาก็คลิกที่ Right Grid หรือว่าด้านขวานะคะ จะมีสีส้มกับสีน้ำเงินนะคะ สีน้ำเงินจะเป็นด้าานซ้ายนะคะ สีส้มจะเป็นด้านขวานะคะ เวลาที่เราคลิกเลือกนะ คลิกเลือกก็จะเติกข้อมูลหรือว่าตรงไหนลงไปนะคะ แล้วเราก็สามารถปรับองศา ความลึก ความตื้นของตึกนะคะ ความลึก ความตื้นของตึกได้นะ โดยการจับที่แขนนะคะ ถ้าเรายกเลิกการใช้เครื่องมือนี้ก็กดปุ่ม Esc ออกไปหรือว่ากด… กากบาทนะคะ หรือว่า Esc ยกเลิกออกไปได้ โอเค ทีนี้เราจะมาทำการเตรียม… เตรียม… เดี๋ยวนะ ดูที่… จะมาทำการเตรียมนะคะ เตรียมช่องของตึก เตรียมช่อง เตรียมช่องสีของตึกนะคะ โอเค เราจะใช้รูปร่างที่เป็นสี่เหลี่ยมนะคะ คลิกที่สี่เหลี่ยม รูปร่างที่เป็นสีเหลี่ยม แล้วค่อยเติมสีที่หลังก็ได้นะ นะคะ ก็เอามาราดนะคะ ทำเป็นช่องเล็ก ๆ นะทำเป็นช่องเล็ก ๆ นะคะ ทำเป็นช่องเล็ก ๆ แล้วก็ทำการ Copy โดยการกด Alt ค้างไว้นะคะ ขอโทษที ต้องกดตัว V ก่อนนะ กดตัว V ลากออกมาแบบนี้นะคะ แล้วก็กด ctrl + DCtrl + D นะคะ ประมาณนี้นะ 2 4 6 8 8 ช่องแล้วกัน Ctrl + D Ctrl + D 8 ช่อง เสร็จแล้ว Group Group จัด Group คลุม คลิกเมาส์ขวา Group Group Group คลิกเมาส์ขวา Gruop นะคะโอเค Group แล้วก็ Alt ค้างอีกทีหนึ่ง ดึงลงมาข้างล่าง แบบนี้นะคะ กด Alt แช่ไว้ค้างไว้ แล้วก็ลากเมาส์ดึงลงมา เป็นการ Copy ลงมาข้างล่าง แล้วก็Ctrl + D Ctrl + D ลงมาสัก 7 8 เหมือนกัน 8 ช่องเหมือนกันนะคะ 8 ช่อง ก็ลากคลุมค่ะ นะคะ ลากคลุม จัดตำแหน่งให้มันนะ ให้มันอยู่กึ่งกลางนะคะ ที่ Properties ค่ะ Properties Aligเลือก Center นะคะ Horicental Centeได้แบบนี้หรือยัง เราย่อขยายไว้ก่อน ด้านละ 8 นะด้านข้าง ด้านล่าง เท่าไรก็ได้นะคะ 5 6 7 ก็ได้ จัดให้มันอยู่ตรงกันนะ ไปที่ Properties จัดกึ่งกลางนะคะ horiกึ่งกลางในแนงตั้งนะคะ โอเคยัง จัด Group จัด Group อีกทีหนึ่งด้วยนะคะ ก็ลากคลุม แล้ว Group อีกรอบหนึ่ง พอ Group แล้วก็ Alt แช่ไว้ แลอีกอันหนึ่งนะคะ อีกชุดหนึ่งนะ แบบนี้เลย ได้ 2 ชุดนะคะ ให้ได้ 2 ชุด อีกอันหนึ่ง หน้าต่างอยู่ฝั่ง อันหนึ่งหน้าต่างฝั่งซ้ายอันหนึ่งหน้าต่างฝั่งขวาประมาณนี้อันหนึ่งหน้าต่างฝั่งซ้าย อันหนึ่งหน้าต่างฝั่งขวา ใช้วิธีการเดียวกัน ลากคลุมแล้วก็ Properties จัดกึ่งกลางนะคะ ให้มันตรงกันนะคะ โอเค ลองให้มันมาอยู่ที่มุมด้านบนก่อนนะ นะคะ ให้มันมาหลบตรงนี้ก่อน มาหลบด้านบนก่อน ให้มันหลบที่มุมรอก่อนนะคะ น้องได้นะ ทันไหมคะ โอเค ถัดมาปุ๊บนี่ เราก็จะมาคลิกที่ เครื่อง… ใครที่ยังไม่มีเครื่องมือนี้บ้างเอ่ย เครื่องไหนที่ยังไม่มีเครื่องมือ Perspective บ่มีทุกเครื่องนะคะ มีไหม ยังไม่มีนะ โอเค ถ้ายังไม่มี ไปคลิกที่ Window นะคะ ไปคลิกที่ Windows เคลิก Tool Bar เลือก Advance นะคะ เลือก Toolbar เลือก Advance นะ ได้นะคะ ปึ้บ ก็คลิหเลือกเครื่องมือ คลิกเรื่องเครื่อมือ Perspective Grid หรือว่ากด Shift + P ก็ได้นะคะ ที่คีย์บอร์ดนะคะ อยากได้มุมตึกแบบไหน ก็ลองปรับนะคะ ปรับตำแหน่ง ปรับองศา ถ้าตามที่โปรแกรมมันให้ก็ไม่ต้องปรับอะไร ถัดมาปุ๊บนี่ เราจะมาวาด วาดตัวตึกก่อน ทันไหมคะ วาดตัวตึก คลิกที่สี่เหลี่ยมนะคะ เปลี่ยนสีก็ได้ ลองเปลี่ยนสีตึกนะคะ อยากได้ตึกสีอะไร แสงเข้าทางด้านไหนก็ลองเดี๋ยวค่อยปรับนะคะ เราจะวาดที่ด้านซ้ายก่อนนะคะ ตอนนี้มันกำหนดให้เรา หรือเราจะกำหนดก็ได้ คลิกที่ด้านซ้ายนะ มัน Active ให้เราด้านซ้ายนะคะ ก็ลากนะคะ ลากจากมุมตรงไหนก็ได้ ตึกนะคะ มันจะมีเส้น Grid ให้เราอยู่แล้วนะคะ ตำแหน่งตึกด้านซ้ายนะคะ ถัดมา ตึกด้านขวา เอาเมาส์มาคลิกที่ Right Grid คลิกที่ด้านขวานะคะ ถ้าด้านขวาทำงานจะเป็นสีส้มนะคะ จะเป็นสีส้ม แล้วเราก็เอาเมาส์มาลากนะคะ นะคะ ซูมดูนะ เผื่อว่า… ซูมดูนะคะ ตึกจะได้ดูมุมเท่ากันนะคะ กำหนดคนละสีก็ได้ คนละสีนะคะ ให้มีความ… ด้านซ้าย ด้านขวา อาจจะสีต่างกันนะคะ สีอ่อน สีเข้า เรากำหนดได้เลย ลอกวาดฐานของตึกบ้างนะ วาดฐานของตึกบ้างนะคะ ก็สี่เหลี่ยมเหมือนกัน คนละสีนะคะ ฐานของตึก ฐานของตึก เพื่อความสวยงาม ตึกสีเหลือง สี… วาดฐานของตึกเริ่มจากด้านขวาก่อน แล้วก็มาวาดฐานด้านซ้ายนะ ฐานด้านล่าง แล้วก็ด้านบน โอเคนะ ทีนี้เราจะมาใส่ช่องหน้าต่างนะคะ โอเค วาดกำแพงให้เสร็จก่อนนะ รอ ๆ วาดกำแพงอีกฝั่งหนึ่งไม่ได้ กดอีกฝั่งหนึ่งด้วยนะ ว่าเราจะวาดฝั่งไหน อย่าลืมกดที่ตัว Perspective ด้านบนมีปุ่มตรงนี้นะ จะวาดฝั่งไหน คลิกที่ฝั่งนั้นนะคะ วาดฝั่งซ้ายคลิกให้เป็นสีน้ำเงิน จะวาดฝั่งขวา คลิกให้เป็นสีส้มนะคะ นะคะ จะวาดฝั่งขวา คลิกให้เป็นสีส้ม ต่อค่ะ ทีนี้เราจะใช้เครื่องมือที่อยู่ใน Perspective ชื่อ Perspective Selection Tool นะกดแช่ไว้นะคะ เลือก Perspective Tool กด นะคะ ตอนนี้เราอยากให้มันอยู่ที่ ต้องดูด้วยนะคะ ว่ามัน… ว่ามันอยู่ที่ฝั่งไหนนะคะ ตอนนี้มันไฮไลท์อยู่ที่ฝั่งขวานะคะ ก็ทำการเลือกมาไว้ที่ฝั่งขวานะคะ ดึงมาไว้ฝั่งขวา แล้วก็ทำการลาก ขยายช่องนะคะ ขยายช่องหน้าต่างนะคะ คลิกเมาส์ขวา ให้มันกำหนดหรือสั่งให้มันอยู่หน้าสุดหรือว่า Bring to Front นะคะ Bring to front คลิกเมาส์ขวา Bing to font นะคะ กำหนดให้อยู่หน้าสุดนะคะ จะ… เรา… เราดีไซน์ได้เลยนะ อยากให้มันเป็นตึกแบบไหนนะคะ แบบนี้ก็ได้นะคะ ก็ใช้ Alt ค้างแล้วก็ Copy มันลงมาก็ได้นะคะ ถัดมาอีกฝั่งหนึ่งนะคะ อีกฝั่งหนึ่งก็กดให้มันไฮไลท์ที่ด้านขวานะ ด้านซ้ายเราโอเคแล้ว ด้านขวาให้มันไฮไลท์ที่ด้านขวานะคะ แล้วก็ไปลากหน้าต่างอีกฝั่งหนึ่งมานะคะ ก็ทำการย่อ-ขยายทำการย่อ-ขยายนะคะ คลิกเมาส์ขวา คลิกเมาส์ขวา ให้มันมาด้านหน้านะคะ Bring to front นะคะ นำมาไว้ข้างหน้า นำมาไว้ข้างหน้า แล้วก็ Alt แช่ไว้เหมือนเดิม Alt แช่ไว้ ลากช่องหน้าต่างลงมานะคะ คราวนี้ก็มาตกแต่งเลย หน้าต่าง เราต้องการให้มันเป็นฝั่งไหนสว่าง ฝั่งไหนมืดนะ ถึงไหนเอ่ย ถึงหน้าต่าง ลากออกมาแล้วใช่ไหม อย่าลืมนะ ว่ามัน Active ฝั่งไหนนะ ค่อยลากมา นำมาวาง ย่อขยาย ได้ปกตินะคะ ถ้าต้องการ Copy ชุดหน้าต่างก็กด Alt ที่แป้นคีย์บอร์ดนี้ กดค้างไว้แล้วก็ลากลงมานะคะ ได้ไหมคะ ใช้เมาส์ ที่เป็น Shift + V หรือว่าที่เป็น Perspective Selection ไปจัด จับเอาตัวหน้าต่างมาวาง ต้องดูด้วยว่ามันอยู่ฝั่งไหน ซ้ายหรือขวานะคะ มัน Active อยู่ฝั่งไหน ฝั่งซ้ายหรือฝั่งขวานะคะ ใครได้แล้วลุกบอกเพื่อนได้นะ ทำการ Group ทั้งอาคารคนที่ได้แล้วนะ Group เลย คลิกขวา ลากคลุม Group เลยนะคะ แล้วก็ทำการ Copy เหมือนเดิม กด Alt แช่ไว้ อันนี้ Active อยู่ที่ด้านซ้ายมือนะ ก็กดลากไปด้านซ้ายนะคะ วางในตำแหน่งที่ตรงกัน คลิกขวา กำหนดให้ไปอยู่ด้านหลังนะคะ Send to back แล้วก็ทำการย่อ-ขยายตึกนะคะ คลิกขวา Send to back Send to back มาเปลี่ยนสีตึกเอานะคะ เปลี่ยนสีตึกทีหลังก็ได้นะคะ ดับเบิลคลิกที่ด้านหน้าตึก อาคาร แล้วก็ทำการย้าย… ปรับสีนะคะ ฝั่งซ้ายก็เช่นกัน… โทษที ฝั่งขวาก็เช่นกันนะคะ คลิก คลิกด้าน… มาคลิกด้านขวานะคะ Active ด้านขวา แล้วก็ทำการ Copy เหมือนเดิม นะคะ กำหนดให้ไปอยู่ด้านหลัง ย่อ-ขยายได้ คลิกขวา Send to back นะคะ นะคะ ปรับได้นะ เราอยากได้ตึกแบบไหนนะคะ ทำเมือง Color Full ก็ได้ ใครไอเดียบรรเจิดนะคะ ละเลงสีลงไปได้เลยตามธรรมชาติของตึกนะ ตึกไหนมันอยู่ด้านหลังมันก็จะหลบอยู่ใช่ไหมคะ ก็จะแอบ ก็จะหลบอยู่ แสง แสงแดดมันเข้าฝั่งไหน เราอยากให้แสงเข้าฝั่งไหนนะ ถ้าแสงเข้าฝั่งขวา นะคะ แสงเข้าด้านขวานี้ หรอืแสงเข้าด้านซ้าย แสงเข้าด้านซ้าย ซ้ายสีก็จะแจ่ม จะสว่างกว่านะคะ และมุมด้านซ้ายสีก็จะสว่างใช่ไหมคะ ทีนี้ มุมที่อยู่ด้านที่หลบก็จะเป็นแบบสีทึบ ๆ นะคะ โทนสีก็จะแตกต่างกันนิดหนึ่งนะคะ เพื่อให้ดูว่าแสงมันส่องมาทางไหนนะคะ อยากได้สีตึดที่เป็นสีเดียวกัน เราก็ใช้เครื่องมือดูดสีนะคะ นะคะ กดออก ก็คือกดปุ่ม ESC นะคะ ยกเลิกไปเลยนะคะ ถ้าจะกลับมาแก้ คลิกที่ Perspective อีกทีหนึ่ง อีกครั้งหนึ่งนะคะ ก็จะตกแต่งเพิ่มเติมได้ เช่น ทำประตูอะไรอย่างนี้ อันนี้มีแต่หน้าต่าง หน้าต่าง คือ วาดเพิ่มเติมได้เลยนะคะ หรือเป็นแบบทางเข้าอะไรอยา่งนี้นะคะ แล้วแต่จะทำกี่อัน กี่ตึกนะคะ ค่ะ ก็เวลาที่เหลือก็ให้ออกแบบตึกตามจินตนาการของเราได้เลยนะคะ สามารถเติมถนนนะคะ ใส่ฐานตึกนะคะ นะ ดีไซน์ตามอัธยาศัยได้เลยโอเคค่ะ มีงานมอบหมายให้ไปทำต่อนะคะ ใน Classroom นะ อาจจะต่อยอกจากที่เราทำในห้องเรียนก็ได้ ภายในวันจันทร์ที่ 5 สิงหาคม นะคะ ก็คือให้ส่งภาพเมืองที่เราออกแบบนะ เป็นภาพเสร็จ ให้พวกเราเพิ่มรายละเอียดต่าง ๆ เข้าไปนะ ให้มันมีความสมจริง ให้ดู… มองดูแล้วมีความสมจริงมากขึ้น ใส่ถนน ใส่คน ใส่รถอะไรอย่างนี้นะคะ นะ เติมสี รายละเอียดเพิ่มเติมนะคะ ให้เมืองของเรานี่ ดูมีชีวิต ชีวา มีความสมบูรณ์มากขึ้นนะคะ จัดเรียงอาคารให้มีความหลากหลาย ให้สีเพิ่มเติมโดดเด่นนะคะ มีเกณฑ์ให้คะแนน 3ข้อนะคะ คือ การใช้ Perspective ได้อย่างถูกต้อง และมีความเหมาะสมนะคะ มีความคิดสร้างสรรค์ในหารออกนะ แล้วก็รายละเอียดต่าง ๆ มีความสมจริงนะคะ ออกแบบได้อย่างสมจริงนะ นะคะ ส่งเป็นไฟล์ .PDF นะคะ เราSave As Save AS ไฟล์ออกมนะคะ ไฟล์ Save หรือ Export Export Save As เป็น PDF นะคะ .PDF นะ Save file ออกมาได้เลย ก็เซฟเป็นรหัสนักศึกษาของไปตกแต่งเพิ่มเติมนะคะ ใส่รายละเอียดตกแต่งเพิ่มเติมได้นะคะ นะ หลายคนเริ่มมีไอเดีย มีความสามารถในการ Design ตึกเป็นรูปแบบของเรานะคะ ก็ไปทำต่อได้ เช่น ใส่ทางเข้า ในประตูอะไรอย่างนี้นะคะ ประยุกต์ได้อยู่แล้วนะคะ มีอะไรถามเพิ่มเติมไหมคะ ไม่ต้องส่งเป็นไฟล์ AI มานะคซึ่งเราทำเสร็จแล้วเรา Saveไฟล์เป็น .PDF นะคะ ให้ทำเสร็จสวย ๆ เลยนะคะ ว่าง ๆ ไปนั่งทำ ช่วงเวลาที่เราไม่มีเรียน ช่วงหยุด หรือว่าห้องแล็บว่าก็มาเปิดใช้ในการทชิ้นงานได้ส่งภายในวันจันทร์ที่ 5 สิงหาคมนะ อันนี้อาจารย์จะกำหนดเลยนิดหนึ่งว่า ใครที่ช้าจะไม่สามารถส่งได้นะ ได้นะนะคะ มันก็จะมีคะแนนของความส่งงานภายในเวลาที่กำหนดนะคะ ถ้าล่าช้าจะส่งงานไม่ได้ ตรงนี้นะคะ ถ้าเกินวันที่ 5 ไปแล้ว จะไม่สามารถส่งงานได้นะคะ 15 คะแนน โอเคค่ะ มีคำถามเพิ่มเติมไหมคะ ไม่มีนะ โอเคค่ะ พอทำได้ไหมคะ วันนี้ทำได้ไหม น่าจะทำต่อได้ใช่ไหมคะ โอเคนะคะ ถ้าอย่างนั้น ก็เจอกันวันอังคารหน้านะคะ สัปดาห์นี้พอเท่านี้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ผลิตสื่อแอนิเมชัน (บ่าย) 300767</dc:title>
  <dc:creator/>
  <cp:keywords/>
  <dcterms:created xsi:type="dcterms:W3CDTF">2024-07-30T09:25:05Z</dcterms:created>
  <dcterms:modified xsi:type="dcterms:W3CDTF">2024-07-30T09: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กรกฎาคม 2567 เวลา 13.00 น.</vt:lpwstr>
  </property>
  <property fmtid="{D5CDD505-2E9C-101B-9397-08002B2CF9AE}" pid="3" name="subtitle">
    <vt:lpwstr/>
  </property>
</Properties>
</file>